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leni Sdrali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leni</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drali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116 w Morse ave Lincolnwood 6071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markos2@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845217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r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7/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Patrici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1/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